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444"/>
        <w:tblLook w:firstRow="1" w:lastRow="0" w:firstColumn="0" w:lastColumn="0" w:noHBand="0" w:noVBand="0" w:val="0020"/>
        <w:jc w:val="start"/>
        <w:tblLayout w:type="fixed"/>
      </w:tblPr>
      <w:tblGrid>
        <w:gridCol w:w="2750"/>
        <w:gridCol w:w="1210"/>
        <w:gridCol w:w="110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>
            <w:gridSpan w:val="4"/>
          </w:tcPr>
          <w:p/>
        </w:tc>
      </w:tr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s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 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 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(Mas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Strat.gr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bitatFor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4.7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9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bitatGrass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8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3.7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bitatHuman Modif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8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2.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bitatR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8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8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bitatShrub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.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bitatWet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6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6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bitatWood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.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ophic.LevelHerbiv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ophic.LevelOmniv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3.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2.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.Lik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8.54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8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3T18:55:44Z</dcterms:created>
  <dcterms:modified xsi:type="dcterms:W3CDTF">2024-09-13T18:5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